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89848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Zuzanna Smoliń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Ewelina Smoliń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